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995F15" w14:paraId="0389025D" w14:textId="77777777" w:rsidTr="005B39F1">
        <w:tc>
          <w:tcPr>
            <w:tcW w:w="2605" w:type="dxa"/>
          </w:tcPr>
          <w:p w14:paraId="07EA119B" w14:textId="77777777"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TITLE:</w:t>
            </w:r>
          </w:p>
        </w:tc>
        <w:tc>
          <w:tcPr>
            <w:tcW w:w="6745" w:type="dxa"/>
            <w:shd w:val="clear" w:color="auto" w:fill="FFFFCC"/>
          </w:tcPr>
          <w:p w14:paraId="39B22D84" w14:textId="41B397CD" w:rsidR="00995F15" w:rsidRPr="00995F15" w:rsidRDefault="007C197C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ineralogist/P</w:t>
            </w:r>
            <w:bookmarkStart w:id="0" w:name="_GoBack"/>
            <w:bookmarkEnd w:id="0"/>
            <w:r w:rsidR="00E9340D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etrologist </w:t>
            </w:r>
            <w:r w:rsidR="00C924E7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 </w:t>
            </w:r>
          </w:p>
        </w:tc>
      </w:tr>
      <w:tr w:rsidR="00995F15" w:rsidRPr="007E43CB" w14:paraId="72355E0B" w14:textId="77777777" w:rsidTr="005B39F1">
        <w:tc>
          <w:tcPr>
            <w:tcW w:w="2605" w:type="dxa"/>
          </w:tcPr>
          <w:p w14:paraId="3A2C625B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53C61C37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14:paraId="6E9F45AB" w14:textId="77777777" w:rsidTr="005B39F1">
        <w:tc>
          <w:tcPr>
            <w:tcW w:w="2605" w:type="dxa"/>
          </w:tcPr>
          <w:p w14:paraId="0465B3B3" w14:textId="77777777"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DEPARTMENT:</w:t>
            </w:r>
          </w:p>
        </w:tc>
        <w:tc>
          <w:tcPr>
            <w:tcW w:w="6745" w:type="dxa"/>
          </w:tcPr>
          <w:p w14:paraId="4CAB9C7D" w14:textId="77777777" w:rsidR="00995F15" w:rsidRP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U.S. Department of Energy/National Energy Technology Laboratory (NETL)</w:t>
            </w:r>
          </w:p>
        </w:tc>
      </w:tr>
      <w:tr w:rsidR="00995F15" w:rsidRPr="007E43CB" w14:paraId="749CDDC2" w14:textId="77777777" w:rsidTr="005B39F1">
        <w:tc>
          <w:tcPr>
            <w:tcW w:w="2605" w:type="dxa"/>
          </w:tcPr>
          <w:p w14:paraId="6F409E4A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1D056FC0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14:paraId="2C59D82F" w14:textId="77777777" w:rsidTr="005B39F1">
        <w:tc>
          <w:tcPr>
            <w:tcW w:w="2605" w:type="dxa"/>
          </w:tcPr>
          <w:p w14:paraId="40F4407B" w14:textId="77777777"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NETL CONTACT:</w:t>
            </w:r>
          </w:p>
        </w:tc>
        <w:tc>
          <w:tcPr>
            <w:tcW w:w="6745" w:type="dxa"/>
            <w:shd w:val="clear" w:color="auto" w:fill="FFFFCC"/>
          </w:tcPr>
          <w:p w14:paraId="755A82D3" w14:textId="77777777" w:rsidR="00995F15" w:rsidRPr="00995F15" w:rsidRDefault="00C924E7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Circe Verba: </w:t>
            </w:r>
            <w:hyperlink r:id="rId10" w:history="1">
              <w:r w:rsidRPr="009A186C">
                <w:rPr>
                  <w:rStyle w:val="Hyperlink"/>
                  <w:rFonts w:ascii="Times New Roman" w:eastAsia="Times New Roman" w:hAnsi="Times New Roman" w:cs="Times New Roman"/>
                  <w:kern w:val="36"/>
                  <w:sz w:val="24"/>
                  <w:szCs w:val="24"/>
                </w:rPr>
                <w:t>circe.verba@netl.doe.gov</w:t>
              </w:r>
            </w:hyperlink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 </w:t>
            </w:r>
          </w:p>
        </w:tc>
      </w:tr>
      <w:tr w:rsidR="00995F15" w:rsidRPr="007E43CB" w14:paraId="24B891D6" w14:textId="77777777" w:rsidTr="005B39F1">
        <w:tc>
          <w:tcPr>
            <w:tcW w:w="2605" w:type="dxa"/>
          </w:tcPr>
          <w:p w14:paraId="0DC73C8C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2F6A868D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14:paraId="6BA3EA0D" w14:textId="77777777" w:rsidTr="005B39F1">
        <w:tc>
          <w:tcPr>
            <w:tcW w:w="2605" w:type="dxa"/>
          </w:tcPr>
          <w:p w14:paraId="57BF8493" w14:textId="77777777"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DUTY LOCATION:</w:t>
            </w:r>
          </w:p>
        </w:tc>
        <w:tc>
          <w:tcPr>
            <w:tcW w:w="6745" w:type="dxa"/>
            <w:shd w:val="clear" w:color="auto" w:fill="FFFFCC"/>
          </w:tcPr>
          <w:p w14:paraId="694DE054" w14:textId="77777777" w:rsidR="00995F15" w:rsidRP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Albany, OR</w:t>
            </w:r>
          </w:p>
        </w:tc>
      </w:tr>
    </w:tbl>
    <w:p w14:paraId="0A56F860" w14:textId="77777777" w:rsidR="00995F15" w:rsidRPr="003E246F" w:rsidRDefault="00995F15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16"/>
          <w:szCs w:val="16"/>
        </w:rPr>
      </w:pP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56"/>
        <w:gridCol w:w="250"/>
        <w:gridCol w:w="861"/>
        <w:gridCol w:w="361"/>
        <w:gridCol w:w="810"/>
        <w:gridCol w:w="361"/>
        <w:gridCol w:w="720"/>
        <w:gridCol w:w="361"/>
        <w:gridCol w:w="1526"/>
        <w:gridCol w:w="361"/>
        <w:gridCol w:w="988"/>
      </w:tblGrid>
      <w:tr w:rsidR="002F59B4" w14:paraId="2A87757F" w14:textId="77777777" w:rsidTr="002F59B4">
        <w:tc>
          <w:tcPr>
            <w:tcW w:w="2756" w:type="dxa"/>
            <w:tcBorders>
              <w:right w:val="single" w:sz="4" w:space="0" w:color="auto"/>
            </w:tcBorders>
          </w:tcPr>
          <w:p w14:paraId="458333E5" w14:textId="77777777" w:rsid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ACADEMIC LEVEL:</w:t>
            </w:r>
          </w:p>
        </w:tc>
        <w:tc>
          <w:tcPr>
            <w:tcW w:w="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56ABACC" w14:textId="77777777"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8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8CFF72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PhD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E30A25E" w14:textId="77777777" w:rsidR="005B39F1" w:rsidRPr="005B39F1" w:rsidRDefault="00C924E7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  <w:t>x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D19DA0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S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6990D24" w14:textId="77777777" w:rsidR="005B39F1" w:rsidRPr="005B39F1" w:rsidRDefault="00C924E7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  <w:t>x</w:t>
            </w: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9A0E65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BS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9271D3E" w14:textId="77777777"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15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99CA96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Undergrad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2FDA805" w14:textId="77777777"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988" w:type="dxa"/>
            <w:tcBorders>
              <w:left w:val="single" w:sz="4" w:space="0" w:color="auto"/>
            </w:tcBorders>
            <w:shd w:val="clear" w:color="auto" w:fill="auto"/>
          </w:tcPr>
          <w:p w14:paraId="1823A541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Faculty</w:t>
            </w:r>
          </w:p>
        </w:tc>
      </w:tr>
    </w:tbl>
    <w:p w14:paraId="29B35C89" w14:textId="77777777" w:rsidR="003E246F" w:rsidRPr="005B39F1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3E246F" w14:paraId="6AD25910" w14:textId="77777777" w:rsidTr="005B39F1">
        <w:tc>
          <w:tcPr>
            <w:tcW w:w="2605" w:type="dxa"/>
          </w:tcPr>
          <w:p w14:paraId="60F1AD9D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 xml:space="preserve">POSITION </w:t>
            </w:r>
          </w:p>
          <w:p w14:paraId="329E4291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INFORMATION:</w:t>
            </w:r>
          </w:p>
        </w:tc>
        <w:tc>
          <w:tcPr>
            <w:tcW w:w="6745" w:type="dxa"/>
            <w:shd w:val="clear" w:color="auto" w:fill="FFFFCC"/>
          </w:tcPr>
          <w:p w14:paraId="7C6C890B" w14:textId="20EFCC9D" w:rsidR="003E246F" w:rsidRPr="00995F15" w:rsidRDefault="00E9340D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Part time or full time</w:t>
            </w:r>
          </w:p>
        </w:tc>
      </w:tr>
      <w:tr w:rsidR="003E246F" w:rsidRPr="007E43CB" w14:paraId="5F37A449" w14:textId="77777777" w:rsidTr="005B39F1">
        <w:tc>
          <w:tcPr>
            <w:tcW w:w="2605" w:type="dxa"/>
          </w:tcPr>
          <w:p w14:paraId="22AFB493" w14:textId="77777777"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49AF2552" w14:textId="77777777"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8632D4" w:rsidRPr="008632D4" w14:paraId="5C616545" w14:textId="77777777" w:rsidTr="005B39F1">
        <w:tc>
          <w:tcPr>
            <w:tcW w:w="2605" w:type="dxa"/>
          </w:tcPr>
          <w:p w14:paraId="74A67B21" w14:textId="77777777" w:rsidR="003E246F" w:rsidRPr="00854CAA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 w:rsidRPr="00854CAA"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CLOSING DATE:</w:t>
            </w:r>
          </w:p>
        </w:tc>
        <w:tc>
          <w:tcPr>
            <w:tcW w:w="6745" w:type="dxa"/>
            <w:shd w:val="clear" w:color="auto" w:fill="FFFFCC"/>
          </w:tcPr>
          <w:p w14:paraId="31CE8F6F" w14:textId="74C0E07F" w:rsidR="003E246F" w:rsidRPr="00854CAA" w:rsidRDefault="00E9340D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September 14, 2018</w:t>
            </w:r>
          </w:p>
        </w:tc>
      </w:tr>
      <w:tr w:rsidR="003E246F" w:rsidRPr="007E43CB" w14:paraId="2731DCA8" w14:textId="77777777" w:rsidTr="005B39F1">
        <w:tc>
          <w:tcPr>
            <w:tcW w:w="2605" w:type="dxa"/>
          </w:tcPr>
          <w:p w14:paraId="1F770101" w14:textId="77777777"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336E3D49" w14:textId="77777777"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3E246F" w14:paraId="1A271801" w14:textId="77777777" w:rsidTr="005B39F1">
        <w:tc>
          <w:tcPr>
            <w:tcW w:w="2605" w:type="dxa"/>
          </w:tcPr>
          <w:p w14:paraId="3EEAE948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 xml:space="preserve">WHO MAY BE </w:t>
            </w:r>
          </w:p>
          <w:p w14:paraId="5504373C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CONSIDERED:</w:t>
            </w:r>
          </w:p>
        </w:tc>
        <w:tc>
          <w:tcPr>
            <w:tcW w:w="6745" w:type="dxa"/>
          </w:tcPr>
          <w:p w14:paraId="1DC7EEF6" w14:textId="77777777" w:rsidR="003E246F" w:rsidRPr="00995F15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sz w:val="24"/>
                <w:szCs w:val="24"/>
              </w:rPr>
              <w:t>United States Citizens</w:t>
            </w:r>
            <w:r w:rsidR="00C924E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nly </w:t>
            </w:r>
          </w:p>
        </w:tc>
      </w:tr>
    </w:tbl>
    <w:p w14:paraId="68D0A086" w14:textId="77777777" w:rsidR="003E246F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</w:p>
    <w:p w14:paraId="26AB1D6E" w14:textId="77777777" w:rsidR="003E246F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</w:p>
    <w:p w14:paraId="0D94DC41" w14:textId="77777777" w:rsidR="00E673C8" w:rsidRDefault="00ED4892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b/>
          <w:bCs/>
          <w:sz w:val="24"/>
          <w:szCs w:val="24"/>
        </w:rPr>
        <w:t>SUMMARY:</w:t>
      </w:r>
    </w:p>
    <w:p w14:paraId="22D2748B" w14:textId="77777777" w:rsidR="002D57D4" w:rsidRDefault="002D57D4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ECDC48B" w14:textId="5C7DFAE0" w:rsidR="002D57D4" w:rsidRPr="004E02D5" w:rsidRDefault="002D57D4" w:rsidP="002D57D4">
      <w:pPr>
        <w:rPr>
          <w:rFonts w:ascii="Times New Roman" w:hAnsi="Times New Roman" w:cs="Times New Roman"/>
          <w:sz w:val="24"/>
          <w:szCs w:val="24"/>
        </w:rPr>
      </w:pPr>
      <w:r w:rsidRPr="004E02D5">
        <w:rPr>
          <w:rFonts w:ascii="Times New Roman" w:hAnsi="Times New Roman" w:cs="Times New Roman"/>
          <w:sz w:val="24"/>
          <w:szCs w:val="24"/>
        </w:rPr>
        <w:t>Through the Oak Ridge Institute for Science and Education (ORISE) this posting seeks motivated students intere</w:t>
      </w:r>
      <w:r w:rsidR="008632D4">
        <w:rPr>
          <w:rFonts w:ascii="Times New Roman" w:hAnsi="Times New Roman" w:cs="Times New Roman"/>
          <w:sz w:val="24"/>
          <w:szCs w:val="24"/>
        </w:rPr>
        <w:t xml:space="preserve">sted in researching as part of the Geology &amp; Geospatial </w:t>
      </w:r>
      <w:r w:rsidR="008152D9">
        <w:rPr>
          <w:rFonts w:ascii="Times New Roman" w:hAnsi="Times New Roman" w:cs="Times New Roman"/>
          <w:sz w:val="24"/>
          <w:szCs w:val="24"/>
        </w:rPr>
        <w:t>Analysis</w:t>
      </w:r>
      <w:r w:rsidR="008632D4">
        <w:rPr>
          <w:rFonts w:ascii="Times New Roman" w:hAnsi="Times New Roman" w:cs="Times New Roman"/>
          <w:sz w:val="24"/>
          <w:szCs w:val="24"/>
        </w:rPr>
        <w:t xml:space="preserve"> Team within the Geologic and Environmental Sciences directorate </w:t>
      </w:r>
      <w:r w:rsidRPr="004E02D5">
        <w:rPr>
          <w:rFonts w:ascii="Times New Roman" w:hAnsi="Times New Roman" w:cs="Times New Roman"/>
          <w:sz w:val="24"/>
          <w:szCs w:val="24"/>
        </w:rPr>
        <w:t xml:space="preserve">at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8632D4">
        <w:rPr>
          <w:rFonts w:ascii="Times New Roman" w:hAnsi="Times New Roman" w:cs="Times New Roman"/>
          <w:sz w:val="24"/>
          <w:szCs w:val="24"/>
        </w:rPr>
        <w:t xml:space="preserve">U.S. </w:t>
      </w:r>
      <w:r>
        <w:rPr>
          <w:rFonts w:ascii="Times New Roman" w:hAnsi="Times New Roman" w:cs="Times New Roman"/>
          <w:sz w:val="24"/>
          <w:szCs w:val="24"/>
        </w:rPr>
        <w:t xml:space="preserve">Department of </w:t>
      </w:r>
      <w:r w:rsidR="008632D4">
        <w:rPr>
          <w:rFonts w:ascii="Times New Roman" w:hAnsi="Times New Roman" w:cs="Times New Roman"/>
          <w:sz w:val="24"/>
          <w:szCs w:val="24"/>
        </w:rPr>
        <w:t xml:space="preserve">Energy’s (DOE) </w:t>
      </w:r>
      <w:r>
        <w:rPr>
          <w:rFonts w:ascii="Times New Roman" w:hAnsi="Times New Roman" w:cs="Times New Roman"/>
          <w:sz w:val="24"/>
          <w:szCs w:val="24"/>
        </w:rPr>
        <w:t>National En</w:t>
      </w:r>
      <w:r w:rsidR="008632D4">
        <w:rPr>
          <w:rFonts w:ascii="Times New Roman" w:hAnsi="Times New Roman" w:cs="Times New Roman"/>
          <w:sz w:val="24"/>
          <w:szCs w:val="24"/>
        </w:rPr>
        <w:t>ergy Technology Laboratory (</w:t>
      </w:r>
      <w:r w:rsidRPr="004E02D5">
        <w:rPr>
          <w:rFonts w:ascii="Times New Roman" w:hAnsi="Times New Roman" w:cs="Times New Roman"/>
          <w:sz w:val="24"/>
          <w:szCs w:val="24"/>
        </w:rPr>
        <w:t>NETL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4E02D5">
        <w:rPr>
          <w:rFonts w:ascii="Times New Roman" w:hAnsi="Times New Roman" w:cs="Times New Roman"/>
          <w:sz w:val="24"/>
          <w:szCs w:val="24"/>
        </w:rPr>
        <w:t>.  NETL is a multi-disciplinary, scientific and technical-oriented nationa</w:t>
      </w:r>
      <w:r w:rsidR="008632D4">
        <w:rPr>
          <w:rFonts w:ascii="Times New Roman" w:hAnsi="Times New Roman" w:cs="Times New Roman"/>
          <w:sz w:val="24"/>
          <w:szCs w:val="24"/>
        </w:rPr>
        <w:t xml:space="preserve">l laboratory.  NETL’s Research &amp; Innovation Center (RIC) </w:t>
      </w:r>
      <w:r w:rsidRPr="004E02D5">
        <w:rPr>
          <w:rFonts w:ascii="Times New Roman" w:hAnsi="Times New Roman" w:cs="Times New Roman"/>
          <w:sz w:val="24"/>
          <w:szCs w:val="24"/>
        </w:rPr>
        <w:t xml:space="preserve">conducts research to evaluate environmental impacts and risk assessments associated with domestic energy resource development.  </w:t>
      </w:r>
    </w:p>
    <w:p w14:paraId="36FA16B6" w14:textId="77777777" w:rsidR="002D57D4" w:rsidRPr="004E02D5" w:rsidRDefault="002D57D4" w:rsidP="002D57D4">
      <w:pPr>
        <w:rPr>
          <w:rFonts w:ascii="Times New Roman" w:hAnsi="Times New Roman" w:cs="Times New Roman"/>
          <w:sz w:val="24"/>
          <w:szCs w:val="24"/>
        </w:rPr>
      </w:pPr>
      <w:r w:rsidRPr="004E02D5">
        <w:rPr>
          <w:rFonts w:ascii="Times New Roman" w:hAnsi="Times New Roman" w:cs="Times New Roman"/>
          <w:sz w:val="24"/>
          <w:szCs w:val="24"/>
        </w:rPr>
        <w:t>The objective of the research is to assist in the characterization of the rare earth elements (REE) and phases in source coal, in certain surround</w:t>
      </w:r>
      <w:r w:rsidR="008632D4">
        <w:rPr>
          <w:rFonts w:ascii="Times New Roman" w:hAnsi="Times New Roman" w:cs="Times New Roman"/>
          <w:sz w:val="24"/>
          <w:szCs w:val="24"/>
        </w:rPr>
        <w:t>ing formations (e.g. underclay)</w:t>
      </w:r>
      <w:r w:rsidRPr="004E02D5">
        <w:rPr>
          <w:rFonts w:ascii="Times New Roman" w:hAnsi="Times New Roman" w:cs="Times New Roman"/>
          <w:sz w:val="24"/>
          <w:szCs w:val="24"/>
        </w:rPr>
        <w:t xml:space="preserve"> and in coal combustion by-products (e.g. slag, bottom ash, fly ash). It is critical to understand the diagenetic history and characterize the coal deposit or by-products to efficiently process and extract REEs. Bridging image analysis and microscopy is a crucial tool for understanding geochemistry and mechanisms of natural and synthetic materials. </w:t>
      </w:r>
    </w:p>
    <w:p w14:paraId="334614AB" w14:textId="77777777" w:rsidR="002D57D4" w:rsidRPr="002D57D4" w:rsidRDefault="002D57D4" w:rsidP="002D57D4">
      <w:pPr>
        <w:rPr>
          <w:rFonts w:ascii="Times New Roman" w:hAnsi="Times New Roman" w:cs="Times New Roman"/>
          <w:b/>
          <w:sz w:val="24"/>
          <w:szCs w:val="24"/>
        </w:rPr>
      </w:pPr>
      <w:r w:rsidRPr="002D57D4">
        <w:rPr>
          <w:rFonts w:ascii="Times New Roman" w:hAnsi="Times New Roman" w:cs="Times New Roman"/>
          <w:b/>
          <w:sz w:val="24"/>
          <w:szCs w:val="24"/>
        </w:rPr>
        <w:t xml:space="preserve">KEY REQUIREMENTS: </w:t>
      </w:r>
    </w:p>
    <w:p w14:paraId="2293A1B7" w14:textId="77777777" w:rsidR="002D57D4" w:rsidRPr="004E02D5" w:rsidRDefault="002D57D4" w:rsidP="002D57D4">
      <w:pPr>
        <w:rPr>
          <w:rFonts w:ascii="Times New Roman" w:hAnsi="Times New Roman" w:cs="Times New Roman"/>
          <w:sz w:val="24"/>
          <w:szCs w:val="24"/>
        </w:rPr>
      </w:pPr>
      <w:r w:rsidRPr="00BD22AA">
        <w:rPr>
          <w:rFonts w:ascii="Times New Roman" w:hAnsi="Times New Roman" w:cs="Times New Roman"/>
          <w:sz w:val="24"/>
          <w:szCs w:val="24"/>
        </w:rPr>
        <w:t xml:space="preserve">The ideal candidate </w:t>
      </w:r>
      <w:r>
        <w:rPr>
          <w:rFonts w:ascii="Times New Roman" w:hAnsi="Times New Roman" w:cs="Times New Roman"/>
          <w:sz w:val="24"/>
          <w:szCs w:val="24"/>
        </w:rPr>
        <w:t>must</w:t>
      </w:r>
      <w:r w:rsidRPr="004E02D5">
        <w:rPr>
          <w:rFonts w:ascii="Times New Roman" w:hAnsi="Times New Roman" w:cs="Times New Roman"/>
          <w:sz w:val="24"/>
          <w:szCs w:val="24"/>
        </w:rPr>
        <w:t xml:space="preserve"> be in a degree program or hold an existing bachelor’s degree. BS with 2-3 years/or MS experience is preferred. </w:t>
      </w:r>
    </w:p>
    <w:p w14:paraId="14AFA8CC" w14:textId="77777777" w:rsidR="002D57D4" w:rsidRPr="004E02D5" w:rsidRDefault="002D57D4" w:rsidP="002D57D4">
      <w:pPr>
        <w:rPr>
          <w:rFonts w:ascii="Times New Roman" w:hAnsi="Times New Roman" w:cs="Times New Roman"/>
          <w:sz w:val="24"/>
          <w:szCs w:val="24"/>
        </w:rPr>
      </w:pPr>
      <w:r w:rsidRPr="004E02D5">
        <w:rPr>
          <w:rFonts w:ascii="Times New Roman" w:hAnsi="Times New Roman" w:cs="Times New Roman"/>
          <w:sz w:val="24"/>
          <w:szCs w:val="24"/>
        </w:rPr>
        <w:t>Applicants for this position must have a good background in mineralogy, basic petrography, and knowledge in using a scanning electron.</w:t>
      </w:r>
    </w:p>
    <w:p w14:paraId="31EB603E" w14:textId="77777777" w:rsidR="002D57D4" w:rsidRDefault="002D57D4" w:rsidP="008632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an ORISE </w:t>
      </w:r>
      <w:r w:rsidR="008632D4">
        <w:rPr>
          <w:rFonts w:ascii="Times New Roman" w:hAnsi="Times New Roman" w:cs="Times New Roman"/>
          <w:sz w:val="24"/>
          <w:szCs w:val="24"/>
        </w:rPr>
        <w:t>participant,</w:t>
      </w:r>
      <w:r>
        <w:rPr>
          <w:rFonts w:ascii="Times New Roman" w:hAnsi="Times New Roman" w:cs="Times New Roman"/>
          <w:sz w:val="24"/>
          <w:szCs w:val="24"/>
        </w:rPr>
        <w:t xml:space="preserve"> you may collaborate</w:t>
      </w:r>
      <w:r w:rsidRPr="004E02D5">
        <w:rPr>
          <w:rFonts w:ascii="Times New Roman" w:hAnsi="Times New Roman" w:cs="Times New Roman"/>
          <w:sz w:val="24"/>
          <w:szCs w:val="24"/>
        </w:rPr>
        <w:t xml:space="preserve"> with engineered systems and materials characterization teams to identify, evaluate key attributes of coal deposits, pertinent REE-</w:t>
      </w:r>
      <w:r w:rsidRPr="004E02D5">
        <w:rPr>
          <w:rFonts w:ascii="Times New Roman" w:hAnsi="Times New Roman" w:cs="Times New Roman"/>
          <w:sz w:val="24"/>
          <w:szCs w:val="24"/>
        </w:rPr>
        <w:lastRenderedPageBreak/>
        <w:t>containing formations, and by-products, characterize samples, and interpret datasets.</w:t>
      </w:r>
      <w:r>
        <w:rPr>
          <w:rFonts w:ascii="Times New Roman" w:hAnsi="Times New Roman" w:cs="Times New Roman"/>
          <w:sz w:val="24"/>
          <w:szCs w:val="24"/>
        </w:rPr>
        <w:t xml:space="preserve"> Specific tasks will include: </w:t>
      </w:r>
    </w:p>
    <w:p w14:paraId="2DD804F7" w14:textId="77777777" w:rsidR="002D57D4" w:rsidRDefault="002D57D4" w:rsidP="008632D4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02D5">
        <w:rPr>
          <w:rFonts w:ascii="Times New Roman" w:hAnsi="Times New Roman" w:cs="Times New Roman"/>
          <w:sz w:val="24"/>
          <w:szCs w:val="24"/>
        </w:rPr>
        <w:t>Scanning electron microscope (FEI and JEOL) including cathodoluminescence, potentially a dual beam focused-ion beam (FIB)-SEM</w:t>
      </w:r>
      <w:r w:rsidR="008632D4">
        <w:rPr>
          <w:rFonts w:ascii="Times New Roman" w:hAnsi="Times New Roman" w:cs="Times New Roman"/>
          <w:sz w:val="24"/>
          <w:szCs w:val="24"/>
        </w:rPr>
        <w:t>.</w:t>
      </w:r>
    </w:p>
    <w:p w14:paraId="5343346C" w14:textId="77777777" w:rsidR="002D57D4" w:rsidRDefault="002D57D4" w:rsidP="008632D4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02D5">
        <w:rPr>
          <w:rFonts w:ascii="Times New Roman" w:hAnsi="Times New Roman" w:cs="Times New Roman"/>
          <w:sz w:val="24"/>
          <w:szCs w:val="24"/>
        </w:rPr>
        <w:t>Image processing software using INCA, PerGeos software, and photoshop (or equivalent)</w:t>
      </w:r>
      <w:r w:rsidR="008632D4">
        <w:rPr>
          <w:rFonts w:ascii="Times New Roman" w:hAnsi="Times New Roman" w:cs="Times New Roman"/>
          <w:sz w:val="24"/>
          <w:szCs w:val="24"/>
        </w:rPr>
        <w:t>.</w:t>
      </w:r>
    </w:p>
    <w:p w14:paraId="543EF205" w14:textId="77777777" w:rsidR="002D57D4" w:rsidRPr="004E02D5" w:rsidRDefault="002D57D4" w:rsidP="008632D4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02D5">
        <w:rPr>
          <w:rFonts w:ascii="Times New Roman" w:hAnsi="Times New Roman" w:cs="Times New Roman"/>
          <w:sz w:val="24"/>
          <w:szCs w:val="24"/>
        </w:rPr>
        <w:t>Data interpretation</w:t>
      </w:r>
      <w:r w:rsidR="008632D4">
        <w:rPr>
          <w:rFonts w:ascii="Times New Roman" w:hAnsi="Times New Roman" w:cs="Times New Roman"/>
          <w:sz w:val="24"/>
          <w:szCs w:val="24"/>
        </w:rPr>
        <w:t>.</w:t>
      </w:r>
      <w:r w:rsidR="008632D4">
        <w:rPr>
          <w:rFonts w:ascii="Times New Roman" w:hAnsi="Times New Roman" w:cs="Times New Roman"/>
          <w:sz w:val="24"/>
          <w:szCs w:val="24"/>
        </w:rPr>
        <w:br/>
      </w:r>
    </w:p>
    <w:p w14:paraId="0DD77B0B" w14:textId="77777777" w:rsidR="002D57D4" w:rsidRDefault="002D57D4" w:rsidP="008632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02D5">
        <w:rPr>
          <w:rFonts w:ascii="Times New Roman" w:hAnsi="Times New Roman" w:cs="Times New Roman"/>
          <w:sz w:val="24"/>
          <w:szCs w:val="24"/>
        </w:rPr>
        <w:t xml:space="preserve">Depending on skills and background, applicant may be asked to assist with: </w:t>
      </w:r>
    </w:p>
    <w:p w14:paraId="1E980494" w14:textId="77777777" w:rsidR="002D57D4" w:rsidRDefault="008632D4" w:rsidP="008632D4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ing</w:t>
      </w:r>
      <w:r w:rsidR="002D57D4" w:rsidRPr="004E02D5">
        <w:rPr>
          <w:rFonts w:ascii="Times New Roman" w:hAnsi="Times New Roman" w:cs="Times New Roman"/>
          <w:sz w:val="24"/>
          <w:szCs w:val="24"/>
        </w:rPr>
        <w:t xml:space="preserve"> datasets, including images, graphs, and tables</w:t>
      </w:r>
      <w:r>
        <w:rPr>
          <w:rFonts w:ascii="Times New Roman" w:hAnsi="Times New Roman" w:cs="Times New Roman"/>
          <w:sz w:val="24"/>
          <w:szCs w:val="24"/>
        </w:rPr>
        <w:t>.</w:t>
      </w:r>
      <w:r w:rsidR="002D57D4" w:rsidRPr="004E02D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F4625B" w14:textId="77777777" w:rsidR="002D57D4" w:rsidRPr="004E02D5" w:rsidRDefault="008632D4" w:rsidP="008632D4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ing</w:t>
      </w:r>
      <w:r w:rsidR="002D57D4" w:rsidRPr="004E02D5">
        <w:rPr>
          <w:rFonts w:ascii="Times New Roman" w:hAnsi="Times New Roman" w:cs="Times New Roman"/>
          <w:sz w:val="24"/>
          <w:szCs w:val="24"/>
        </w:rPr>
        <w:t xml:space="preserve"> p</w:t>
      </w:r>
      <w:r>
        <w:rPr>
          <w:rFonts w:ascii="Times New Roman" w:hAnsi="Times New Roman" w:cs="Times New Roman"/>
          <w:sz w:val="24"/>
          <w:szCs w:val="24"/>
        </w:rPr>
        <w:t xml:space="preserve">ortions of interpretive </w:t>
      </w:r>
      <w:r w:rsidR="002D57D4" w:rsidRPr="004E02D5">
        <w:rPr>
          <w:rFonts w:ascii="Times New Roman" w:hAnsi="Times New Roman" w:cs="Times New Roman"/>
          <w:sz w:val="24"/>
          <w:szCs w:val="24"/>
        </w:rPr>
        <w:t>and data reports and assist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2D57D4" w:rsidRPr="004E02D5">
        <w:rPr>
          <w:rFonts w:ascii="Times New Roman" w:hAnsi="Times New Roman" w:cs="Times New Roman"/>
          <w:sz w:val="24"/>
          <w:szCs w:val="24"/>
        </w:rPr>
        <w:t xml:space="preserve"> with preparation of data for publication or scientific conferences.</w:t>
      </w:r>
    </w:p>
    <w:p w14:paraId="626E0690" w14:textId="77777777" w:rsidR="00C924E7" w:rsidRPr="00117E7B" w:rsidRDefault="00C924E7" w:rsidP="00C924E7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1FEA36C" w14:textId="77777777" w:rsidR="00C924E7" w:rsidRDefault="00C924E7" w:rsidP="00C924E7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17E7B">
        <w:rPr>
          <w:rFonts w:ascii="Times New Roman" w:eastAsia="Times New Roman" w:hAnsi="Times New Roman" w:cs="Times New Roman"/>
          <w:b/>
          <w:bCs/>
          <w:sz w:val="24"/>
          <w:szCs w:val="24"/>
        </w:rPr>
        <w:t>HOW TO APPLY:</w:t>
      </w:r>
    </w:p>
    <w:p w14:paraId="10D0294C" w14:textId="77777777" w:rsidR="002D57D4" w:rsidRPr="00117E7B" w:rsidRDefault="002D57D4" w:rsidP="00C924E7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CCD11E4" w14:textId="77777777" w:rsidR="00D77E37" w:rsidRDefault="00D77E37" w:rsidP="00E673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>Applicants should apply through the Oak Ridge Institute for Science and Educati</w:t>
      </w:r>
      <w:r w:rsidR="00E75D95">
        <w:rPr>
          <w:rFonts w:ascii="Times New Roman" w:eastAsia="Times New Roman" w:hAnsi="Times New Roman" w:cs="Times New Roman"/>
          <w:sz w:val="24"/>
          <w:szCs w:val="24"/>
        </w:rPr>
        <w:t>on (ORISE) program.  The ORISE p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>rogram provides opportunities for undergraduate students, recent graduates, graduate students, postdoctoral resear</w:t>
      </w:r>
      <w:r w:rsidR="000422DC">
        <w:rPr>
          <w:rFonts w:ascii="Times New Roman" w:eastAsia="Times New Roman" w:hAnsi="Times New Roman" w:cs="Times New Roman"/>
          <w:sz w:val="24"/>
          <w:szCs w:val="24"/>
        </w:rPr>
        <w:t>chers, and faculty researchers to apply classroom knowledge in a real-world setting to learn about NETL</w:t>
      </w:r>
      <w:r w:rsidR="00121C03">
        <w:rPr>
          <w:rFonts w:ascii="Times New Roman" w:eastAsia="Times New Roman" w:hAnsi="Times New Roman" w:cs="Times New Roman"/>
          <w:sz w:val="24"/>
          <w:szCs w:val="24"/>
        </w:rPr>
        <w:t>’s</w:t>
      </w:r>
      <w:r w:rsidR="000422DC">
        <w:rPr>
          <w:rFonts w:ascii="Times New Roman" w:eastAsia="Times New Roman" w:hAnsi="Times New Roman" w:cs="Times New Roman"/>
          <w:sz w:val="24"/>
          <w:szCs w:val="24"/>
        </w:rPr>
        <w:t xml:space="preserve"> core mission areas.</w:t>
      </w:r>
      <w:r w:rsidR="000422DC" w:rsidRPr="00E673C8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2342409" w14:textId="77777777" w:rsidR="000422DC" w:rsidRPr="00E673C8" w:rsidRDefault="000422DC" w:rsidP="00E673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571655" w14:textId="77777777" w:rsidR="00D77E37" w:rsidRPr="00E673C8" w:rsidRDefault="00D77E37" w:rsidP="00E673C8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Interested applicants should complete the online application at </w:t>
      </w:r>
      <w:hyperlink r:id="rId11" w:history="1">
        <w:r w:rsidRPr="00E673C8">
          <w:rPr>
            <w:rFonts w:ascii="Times New Roman" w:eastAsia="Times New Roman" w:hAnsi="Times New Roman" w:cs="Times New Roman"/>
            <w:color w:val="0000FF" w:themeColor="hyperlink"/>
            <w:sz w:val="24"/>
            <w:szCs w:val="24"/>
            <w:u w:val="single"/>
          </w:rPr>
          <w:t>http://www.orau.gov/netl/</w:t>
        </w:r>
      </w:hyperlink>
      <w:r w:rsidR="00DE775D">
        <w:rPr>
          <w:rFonts w:ascii="Times New Roman" w:eastAsia="Times New Roman" w:hAnsi="Times New Roman" w:cs="Times New Roman"/>
          <w:color w:val="0000FF" w:themeColor="hyperlink"/>
          <w:sz w:val="24"/>
          <w:szCs w:val="24"/>
          <w:u w:val="single"/>
        </w:rPr>
        <w:t>.</w:t>
      </w:r>
      <w:r w:rsidR="00121C03">
        <w:rPr>
          <w:rFonts w:ascii="Times New Roman" w:eastAsia="Times New Roman" w:hAnsi="Times New Roman" w:cs="Times New Roman"/>
          <w:color w:val="0000FF" w:themeColor="hyperlink"/>
          <w:sz w:val="24"/>
          <w:szCs w:val="24"/>
          <w:u w:val="single"/>
        </w:rPr>
        <w:t xml:space="preserve"> </w:t>
      </w:r>
      <w:r w:rsidR="00121C03">
        <w:rPr>
          <w:rFonts w:ascii="Times New Roman" w:eastAsia="Times New Roman" w:hAnsi="Times New Roman" w:cs="Times New Roman"/>
          <w:sz w:val="24"/>
          <w:szCs w:val="24"/>
        </w:rPr>
        <w:t xml:space="preserve">For questions or issues, please email both </w:t>
      </w:r>
      <w:hyperlink r:id="rId12" w:history="1">
        <w:r w:rsidR="00121C03" w:rsidRPr="00B53DA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Terry.Howard@orau.org</w:t>
        </w:r>
      </w:hyperlink>
      <w:r w:rsidR="00121C03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hyperlink r:id="rId13" w:history="1">
        <w:r w:rsidR="00121C03" w:rsidRPr="00B53DA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Kerri.Fomby@orau.org</w:t>
        </w:r>
      </w:hyperlink>
      <w:r w:rsidR="00121C03">
        <w:rPr>
          <w:rFonts w:ascii="Times New Roman" w:eastAsia="Times New Roman" w:hAnsi="Times New Roman" w:cs="Times New Roman"/>
          <w:sz w:val="24"/>
          <w:szCs w:val="24"/>
        </w:rPr>
        <w:t xml:space="preserve"> .</w:t>
      </w:r>
    </w:p>
    <w:p w14:paraId="1900830A" w14:textId="77777777" w:rsidR="002D57D4" w:rsidRPr="002D57D4" w:rsidRDefault="00D77E37" w:rsidP="00E673C8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>In the online application</w:t>
      </w:r>
      <w:r w:rsidR="00121C03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775D" w:rsidRPr="002D57D4">
        <w:rPr>
          <w:rFonts w:ascii="Times New Roman" w:eastAsia="Times New Roman" w:hAnsi="Times New Roman" w:cs="Times New Roman"/>
          <w:b/>
          <w:sz w:val="24"/>
          <w:szCs w:val="24"/>
        </w:rPr>
        <w:t xml:space="preserve">list </w:t>
      </w:r>
      <w:r w:rsidR="002D57D4" w:rsidRPr="002D57D4">
        <w:rPr>
          <w:rFonts w:ascii="Times New Roman" w:eastAsia="Times New Roman" w:hAnsi="Times New Roman" w:cs="Times New Roman"/>
          <w:b/>
          <w:sz w:val="24"/>
          <w:szCs w:val="24"/>
        </w:rPr>
        <w:t xml:space="preserve">Circe Verba </w:t>
      </w:r>
      <w:r w:rsidRPr="002D57D4">
        <w:rPr>
          <w:rFonts w:ascii="Times New Roman" w:eastAsia="Times New Roman" w:hAnsi="Times New Roman" w:cs="Times New Roman"/>
          <w:b/>
          <w:sz w:val="24"/>
          <w:szCs w:val="24"/>
        </w:rPr>
        <w:t>as your requested mentor</w:t>
      </w:r>
      <w:r w:rsidRPr="00E673C8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  This will associate your application with this </w:t>
      </w:r>
      <w:r w:rsidR="00F601F1">
        <w:rPr>
          <w:rFonts w:ascii="Times New Roman" w:eastAsia="Times New Roman" w:hAnsi="Times New Roman" w:cs="Times New Roman"/>
          <w:sz w:val="24"/>
          <w:szCs w:val="24"/>
        </w:rPr>
        <w:t>research opportunity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E673C8">
        <w:rPr>
          <w:rFonts w:ascii="Times New Roman" w:eastAsia="Calibri" w:hAnsi="Times New Roman" w:cs="Times New Roman"/>
          <w:sz w:val="24"/>
          <w:szCs w:val="24"/>
        </w:rPr>
        <w:t xml:space="preserve">   Please send a CV to </w:t>
      </w:r>
      <w:hyperlink r:id="rId14" w:history="1">
        <w:r w:rsidR="002D57D4" w:rsidRPr="009F470B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circe.verba@netl.doe.gov</w:t>
        </w:r>
      </w:hyperlink>
      <w:r w:rsidR="002D57D4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43AFDE0A" w14:textId="77777777" w:rsidR="00D77E37" w:rsidRPr="00E673C8" w:rsidRDefault="002D57D4" w:rsidP="00E673C8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</w:t>
      </w:r>
      <w:r w:rsidR="00121C03">
        <w:rPr>
          <w:rFonts w:ascii="Times New Roman" w:eastAsia="Times New Roman" w:hAnsi="Times New Roman" w:cs="Times New Roman"/>
          <w:sz w:val="24"/>
          <w:szCs w:val="24"/>
        </w:rPr>
        <w:t xml:space="preserve"> you have additional questions, </w:t>
      </w:r>
      <w:r w:rsidR="00D77E37" w:rsidRPr="00E673C8">
        <w:rPr>
          <w:rFonts w:ascii="Times New Roman" w:eastAsia="Times New Roman" w:hAnsi="Times New Roman" w:cs="Times New Roman"/>
          <w:sz w:val="24"/>
          <w:szCs w:val="24"/>
        </w:rPr>
        <w:t xml:space="preserve">please contact </w:t>
      </w:r>
      <w:r w:rsidR="00DE775D">
        <w:rPr>
          <w:rFonts w:ascii="Times New Roman" w:eastAsia="Times New Roman" w:hAnsi="Times New Roman" w:cs="Times New Roman"/>
          <w:sz w:val="24"/>
          <w:szCs w:val="24"/>
        </w:rPr>
        <w:t>Patricia</w:t>
      </w:r>
      <w:r w:rsidR="00554C84">
        <w:rPr>
          <w:rFonts w:ascii="Times New Roman" w:eastAsia="Times New Roman" w:hAnsi="Times New Roman" w:cs="Times New Roman"/>
          <w:sz w:val="24"/>
          <w:szCs w:val="24"/>
        </w:rPr>
        <w:t xml:space="preserve"> Adkins-Coliane, </w:t>
      </w:r>
      <w:hyperlink r:id="rId15" w:history="1">
        <w:r w:rsidR="008632D4" w:rsidRPr="00565C8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tricia.adkins-coliane@netl.doe.gov</w:t>
        </w:r>
      </w:hyperlink>
      <w:r w:rsidR="00554C8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77E37" w:rsidRPr="00E673C8">
        <w:rPr>
          <w:rFonts w:ascii="Times New Roman" w:eastAsia="Times New Roman" w:hAnsi="Times New Roman" w:cs="Times New Roman"/>
          <w:sz w:val="24"/>
          <w:szCs w:val="24"/>
        </w:rPr>
        <w:t xml:space="preserve">who is the NETL </w:t>
      </w:r>
      <w:r w:rsidR="00DE775D">
        <w:rPr>
          <w:rFonts w:ascii="Times New Roman" w:eastAsia="Times New Roman" w:hAnsi="Times New Roman" w:cs="Times New Roman"/>
          <w:sz w:val="24"/>
          <w:szCs w:val="24"/>
        </w:rPr>
        <w:t>Graduate Education Program Manager</w:t>
      </w:r>
      <w:r w:rsidR="00D77E37" w:rsidRPr="00E673C8"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D77E37" w:rsidRPr="00E673C8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91B9CF" w14:textId="77777777" w:rsidR="00217DBE" w:rsidRDefault="00217DBE" w:rsidP="00995F15">
      <w:pPr>
        <w:spacing w:after="0" w:line="240" w:lineRule="auto"/>
      </w:pPr>
      <w:r>
        <w:separator/>
      </w:r>
    </w:p>
  </w:endnote>
  <w:endnote w:type="continuationSeparator" w:id="0">
    <w:p w14:paraId="605A34DC" w14:textId="77777777" w:rsidR="00217DBE" w:rsidRDefault="00217DBE" w:rsidP="00995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5B7A81" w14:textId="77777777" w:rsidR="00217DBE" w:rsidRDefault="00217DBE" w:rsidP="00995F15">
      <w:pPr>
        <w:spacing w:after="0" w:line="240" w:lineRule="auto"/>
      </w:pPr>
      <w:r>
        <w:separator/>
      </w:r>
    </w:p>
  </w:footnote>
  <w:footnote w:type="continuationSeparator" w:id="0">
    <w:p w14:paraId="1E8062DC" w14:textId="77777777" w:rsidR="00217DBE" w:rsidRDefault="00217DBE" w:rsidP="00995F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B1ACE" w14:textId="77777777" w:rsidR="00995F15" w:rsidRPr="00D31858" w:rsidRDefault="00995F15" w:rsidP="00995F15">
    <w:pPr>
      <w:spacing w:after="0" w:line="240" w:lineRule="auto"/>
      <w:jc w:val="center"/>
      <w:outlineLvl w:val="0"/>
      <w:rPr>
        <w:rFonts w:ascii="Times New Roman" w:eastAsia="Times New Roman" w:hAnsi="Times New Roman" w:cs="Times New Roman"/>
        <w:b/>
        <w:bCs/>
        <w:kern w:val="36"/>
        <w:sz w:val="32"/>
        <w:szCs w:val="32"/>
      </w:rPr>
    </w:pPr>
    <w:r w:rsidRPr="00D31858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 xml:space="preserve">NETL/ORISE </w:t>
    </w:r>
    <w:r w:rsidR="00AC292C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 xml:space="preserve">RESEARCH </w:t>
    </w:r>
    <w:r w:rsidRPr="00D31858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>OPPORTUNITY ANNOUNCEMENT</w:t>
    </w:r>
  </w:p>
  <w:p w14:paraId="3C903FF5" w14:textId="77777777" w:rsidR="00995F15" w:rsidRPr="00D31858" w:rsidRDefault="00995F15">
    <w:pPr>
      <w:pStyle w:val="Head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3037C"/>
    <w:multiLevelType w:val="hybridMultilevel"/>
    <w:tmpl w:val="B420D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B4746"/>
    <w:multiLevelType w:val="hybridMultilevel"/>
    <w:tmpl w:val="2DC68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3322E"/>
    <w:multiLevelType w:val="multilevel"/>
    <w:tmpl w:val="A1AA7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114737"/>
    <w:multiLevelType w:val="hybridMultilevel"/>
    <w:tmpl w:val="C1ECF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F86FB8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7E1088"/>
    <w:multiLevelType w:val="multilevel"/>
    <w:tmpl w:val="BE369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7F6795"/>
    <w:multiLevelType w:val="hybridMultilevel"/>
    <w:tmpl w:val="FC2E0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87654"/>
    <w:multiLevelType w:val="hybridMultilevel"/>
    <w:tmpl w:val="AEB62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B8298F"/>
    <w:multiLevelType w:val="hybridMultilevel"/>
    <w:tmpl w:val="37DEB4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4C5477"/>
    <w:multiLevelType w:val="hybridMultilevel"/>
    <w:tmpl w:val="26B8C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724A29"/>
    <w:multiLevelType w:val="hybridMultilevel"/>
    <w:tmpl w:val="817258B4"/>
    <w:lvl w:ilvl="0" w:tplc="754A31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F1CE9"/>
    <w:multiLevelType w:val="hybridMultilevel"/>
    <w:tmpl w:val="8FBCC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9"/>
  </w:num>
  <w:num w:numId="4">
    <w:abstractNumId w:val="1"/>
  </w:num>
  <w:num w:numId="5">
    <w:abstractNumId w:val="4"/>
  </w:num>
  <w:num w:numId="6">
    <w:abstractNumId w:val="5"/>
  </w:num>
  <w:num w:numId="7">
    <w:abstractNumId w:val="8"/>
  </w:num>
  <w:num w:numId="8">
    <w:abstractNumId w:val="7"/>
  </w:num>
  <w:num w:numId="9">
    <w:abstractNumId w:val="3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TcwNTewNDIzNzJX0lEKTi0uzszPAykwrAUAJjIqJSwAAAA="/>
  </w:docVars>
  <w:rsids>
    <w:rsidRoot w:val="00ED4892"/>
    <w:rsid w:val="00021EF1"/>
    <w:rsid w:val="000422DC"/>
    <w:rsid w:val="00111D43"/>
    <w:rsid w:val="00116815"/>
    <w:rsid w:val="00120D0A"/>
    <w:rsid w:val="00121C03"/>
    <w:rsid w:val="001B7BBE"/>
    <w:rsid w:val="00217DBE"/>
    <w:rsid w:val="00270A51"/>
    <w:rsid w:val="00277E13"/>
    <w:rsid w:val="002D57D4"/>
    <w:rsid w:val="002F59B4"/>
    <w:rsid w:val="00337282"/>
    <w:rsid w:val="003D6C20"/>
    <w:rsid w:val="003E019C"/>
    <w:rsid w:val="003E246F"/>
    <w:rsid w:val="00430032"/>
    <w:rsid w:val="0043587F"/>
    <w:rsid w:val="0043638B"/>
    <w:rsid w:val="00483445"/>
    <w:rsid w:val="005069E1"/>
    <w:rsid w:val="0053653C"/>
    <w:rsid w:val="00554C84"/>
    <w:rsid w:val="005A18E9"/>
    <w:rsid w:val="005B39F1"/>
    <w:rsid w:val="005F2970"/>
    <w:rsid w:val="007173E4"/>
    <w:rsid w:val="00732A4B"/>
    <w:rsid w:val="0075681E"/>
    <w:rsid w:val="007C197C"/>
    <w:rsid w:val="007C4998"/>
    <w:rsid w:val="007D08EA"/>
    <w:rsid w:val="007E43CB"/>
    <w:rsid w:val="008152D9"/>
    <w:rsid w:val="00854CAA"/>
    <w:rsid w:val="008632D4"/>
    <w:rsid w:val="008E0B3F"/>
    <w:rsid w:val="00962138"/>
    <w:rsid w:val="009677EF"/>
    <w:rsid w:val="00995F15"/>
    <w:rsid w:val="009C1221"/>
    <w:rsid w:val="00A66895"/>
    <w:rsid w:val="00A9134F"/>
    <w:rsid w:val="00AB46A4"/>
    <w:rsid w:val="00AC292C"/>
    <w:rsid w:val="00AE4FD3"/>
    <w:rsid w:val="00C127B0"/>
    <w:rsid w:val="00C8137B"/>
    <w:rsid w:val="00C924E7"/>
    <w:rsid w:val="00CC61FB"/>
    <w:rsid w:val="00CD5C10"/>
    <w:rsid w:val="00D31858"/>
    <w:rsid w:val="00D77E37"/>
    <w:rsid w:val="00D83D8E"/>
    <w:rsid w:val="00DE775D"/>
    <w:rsid w:val="00E230DF"/>
    <w:rsid w:val="00E673C8"/>
    <w:rsid w:val="00E75D95"/>
    <w:rsid w:val="00E9340D"/>
    <w:rsid w:val="00EB3451"/>
    <w:rsid w:val="00ED4892"/>
    <w:rsid w:val="00ED7B8C"/>
    <w:rsid w:val="00F378CD"/>
    <w:rsid w:val="00F60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1ADBB"/>
  <w15:docId w15:val="{D4DD7548-FEDB-4191-8E78-394F92668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4892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73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48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489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4892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73C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95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5F15"/>
  </w:style>
  <w:style w:type="paragraph" w:styleId="Footer">
    <w:name w:val="footer"/>
    <w:basedOn w:val="Normal"/>
    <w:link w:val="FooterChar"/>
    <w:uiPriority w:val="99"/>
    <w:unhideWhenUsed/>
    <w:rsid w:val="00995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5F15"/>
  </w:style>
  <w:style w:type="table" w:styleId="TableGrid">
    <w:name w:val="Table Grid"/>
    <w:basedOn w:val="TableNormal"/>
    <w:uiPriority w:val="59"/>
    <w:rsid w:val="00995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semiHidden/>
    <w:unhideWhenUsed/>
    <w:rsid w:val="00D31858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21C03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5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52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Kerri.Fomby@orau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erry.Howard@orau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orau.gov/netl/" TargetMode="External"/><Relationship Id="rId5" Type="http://schemas.openxmlformats.org/officeDocument/2006/relationships/styles" Target="styles.xml"/><Relationship Id="rId15" Type="http://schemas.openxmlformats.org/officeDocument/2006/relationships/hyperlink" Target="mailto:patricia.adkins-coliane@netl.doe.gov" TargetMode="External"/><Relationship Id="rId10" Type="http://schemas.openxmlformats.org/officeDocument/2006/relationships/hyperlink" Target="mailto:circe.verba@netl.doe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circe.verba@netl.doe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E1E113979083498B971A53377806BE" ma:contentTypeVersion="0" ma:contentTypeDescription="Create a new document." ma:contentTypeScope="" ma:versionID="adc0f7ebd8318fd720272a6a36ac113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6ABD25-0C81-4040-8535-D32B040B65CE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8C87FC7-80D5-4A16-9E6D-8A214A44EF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E2C083-5202-46D6-92C9-B1A3AF7CF6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68</Words>
  <Characters>32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L DoE</Company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cy J. Andres</dc:creator>
  <cp:lastModifiedBy>Smerkol, Debra S. (CONTR)</cp:lastModifiedBy>
  <cp:revision>3</cp:revision>
  <cp:lastPrinted>2018-08-01T12:38:00Z</cp:lastPrinted>
  <dcterms:created xsi:type="dcterms:W3CDTF">2018-08-01T12:41:00Z</dcterms:created>
  <dcterms:modified xsi:type="dcterms:W3CDTF">2018-08-01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E1E113979083498B971A53377806BE</vt:lpwstr>
  </property>
</Properties>
</file>